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B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have you learned?</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color w:val="000000"/>
          <w:sz w:val="22"/>
          <w:szCs w:val="22"/>
        </w:rPr>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 xml:space="preserve">I tried to understand the query plans, but I face difficulties in reading them. </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More examples on reading and understanding the query plans.</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 Highlight the number representing your ability.</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Normal"/>
        <w:rPr>
          <w:sz w:val="22"/>
          <w:szCs w:val="22"/>
        </w:rPr>
      </w:pPr>
      <w:r>
        <w:rPr>
          <w:sz w:val="22"/>
          <w:szCs w:val="22"/>
        </w:rPr>
      </w:r>
    </w:p>
    <w:p>
      <w:pPr>
        <w:pStyle w:val="Normal"/>
        <w:rPr>
          <w:sz w:val="22"/>
          <w:szCs w:val="22"/>
        </w:rPr>
      </w:pPr>
      <w:r>
        <w:rPr>
          <w:sz w:val="22"/>
          <w:szCs w:val="22"/>
        </w:rPr>
        <w:t xml:space="preserve">Paste your answers to the Exercises found in the lab document. Make sure to include your netid in any screenshots you provide (no screenshots needed for this first lab). If the question asks for commands, only include those commands which are necessary to complete the tasks. Number each answer. </w:t>
      </w:r>
    </w:p>
    <w:p>
      <w:pPr>
        <w:pStyle w:val="Normal"/>
        <w:rPr>
          <w:sz w:val="22"/>
          <w:szCs w:val="22"/>
        </w:rPr>
      </w:pPr>
      <w:r>
        <w:rPr>
          <w:sz w:val="22"/>
          <w:szCs w:val="22"/>
        </w:rPr>
      </w:r>
    </w:p>
    <w:p>
      <w:pPr>
        <w:pStyle w:val="Compact"/>
        <w:numPr>
          <w:ilvl w:val="0"/>
          <w:numId w:val="6"/>
        </w:numPr>
        <w:rPr/>
      </w:pPr>
      <w:r>
        <w:rPr/>
        <w:t>List the Product ID, Category ID, product name and product unit price for products that are not discontinued.</w:t>
      </w:r>
    </w:p>
    <w:p>
      <w:pPr>
        <w:pStyle w:val="Compact"/>
        <w:numPr>
          <w:ilvl w:val="0"/>
          <w:numId w:val="0"/>
        </w:numPr>
        <w:ind w:left="0" w:hanging="0"/>
        <w:rPr/>
      </w:pPr>
      <w:r>
        <w:rPr/>
      </w:r>
    </w:p>
    <w:p>
      <w:pPr>
        <w:pStyle w:val="Normal"/>
        <w:numPr>
          <w:ilvl w:val="0"/>
          <w:numId w:val="0"/>
        </w:numPr>
        <w:ind w:left="480" w:hanging="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SELECT</w:t>
      </w:r>
      <w:r>
        <w:rPr>
          <w:rFonts w:ascii="Droid Sans Mono;monospace;monospace;Droid Sans Fallback" w:hAnsi="Droid Sans Mono;monospace;monospace;Droid Sans Fallback"/>
          <w:b w:val="false"/>
          <w:color w:val="212121"/>
          <w:sz w:val="18"/>
          <w:shd w:fill="FFFFFE" w:val="clear"/>
        </w:rPr>
        <w:t xml:space="preserve"> ProductID, CategoryID, ProductName, Unit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FROM</w:t>
      </w:r>
      <w:r>
        <w:rPr>
          <w:rFonts w:ascii="Droid Sans Mono;monospace;monospace;Droid Sans Fallback" w:hAnsi="Droid Sans Mono;monospace;monospace;Droid Sans Fallback"/>
          <w:b w:val="false"/>
          <w:color w:val="212121"/>
          <w:sz w:val="18"/>
          <w:shd w:fill="FFFFFE" w:val="clear"/>
        </w:rPr>
        <w:t xml:space="preserve"> Products</w:t>
      </w:r>
    </w:p>
    <w:p>
      <w:pPr>
        <w:pStyle w:val="Normal"/>
        <w:spacing w:lineRule="atLeast" w:line="240" w:before="0" w:after="0"/>
        <w:rPr/>
      </w:pPr>
      <w:r>
        <w:rPr>
          <w:rFonts w:ascii="Droid Sans Mono;monospace;monospace;Droid Sans Fallback" w:hAnsi="Droid Sans Mono;monospace;monospace;Droid Sans Fallback"/>
          <w:b w:val="false"/>
          <w:color w:val="0000FF"/>
          <w:sz w:val="18"/>
          <w:shd w:fill="FFFFFE" w:val="clear"/>
        </w:rPr>
        <w:tab/>
        <w:t>WHERE</w:t>
      </w:r>
      <w:r>
        <w:rPr>
          <w:rFonts w:ascii="Droid Sans Mono;monospace;monospace;Droid Sans Fallback" w:hAnsi="Droid Sans Mono;monospace;monospace;Droid Sans Fallback"/>
          <w:b w:val="false"/>
          <w:color w:val="212121"/>
          <w:sz w:val="18"/>
          <w:shd w:fill="FFFFFE" w:val="clear"/>
        </w:rPr>
        <w:t xml:space="preserve"> Discontinue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9885A"/>
          <w:sz w:val="18"/>
          <w:shd w:fill="FFFFFE" w:val="clear"/>
        </w:rPr>
        <w:t>0</w:t>
      </w:r>
      <w:r>
        <w:rPr/>
        <w:br/>
      </w:r>
    </w:p>
    <w:p>
      <w:pPr>
        <w:pStyle w:val="Compact"/>
        <w:numPr>
          <w:ilvl w:val="0"/>
          <w:numId w:val="7"/>
        </w:numPr>
        <w:rPr/>
      </w:pPr>
      <w:r>
        <w:rPr/>
        <w:t>Join the categories table so that you display the category name in the first query.</w:t>
      </w:r>
    </w:p>
    <w:p>
      <w:pPr>
        <w:pStyle w:val="Compact"/>
        <w:numPr>
          <w:ilvl w:val="0"/>
          <w:numId w:val="0"/>
        </w:numPr>
        <w:ind w:left="480" w:hanging="0"/>
        <w:rPr/>
      </w:pPr>
      <w:r>
        <w:rPr/>
        <w:br/>
      </w:r>
      <w:r>
        <w:rPr>
          <w:rFonts w:ascii="Droid Sans Mono;monospace;monospace;Droid Sans Fallback" w:hAnsi="Droid Sans Mono;monospace;monospace;Droid Sans Fallback"/>
          <w:b w:val="false"/>
          <w:color w:val="0000FF"/>
          <w:sz w:val="18"/>
          <w:shd w:fill="FFFFFE" w:val="clear"/>
        </w:rPr>
        <w:t>SELECT</w:t>
      </w:r>
      <w:r>
        <w:rPr>
          <w:rFonts w:ascii="Droid Sans Mono;monospace;monospace;Droid Sans Fallback" w:hAnsi="Droid Sans Mono;monospace;monospace;Droid Sans Fallback"/>
          <w:b w:val="false"/>
          <w:color w:val="212121"/>
          <w:sz w:val="18"/>
          <w:shd w:fill="FFFFFE" w:val="clear"/>
        </w:rPr>
        <w:t xml:space="preserve"> P.ProductID, P.CategoryID, C.CategoryName, P.ProductName, P.Unit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FROM</w:t>
      </w:r>
      <w:r>
        <w:rPr>
          <w:rFonts w:ascii="Droid Sans Mono;monospace;monospace;Droid Sans Fallback" w:hAnsi="Droid Sans Mono;monospace;monospace;Droid Sans Fallback"/>
          <w:b w:val="false"/>
          <w:color w:val="212121"/>
          <w:sz w:val="18"/>
          <w:shd w:fill="FFFFFE" w:val="clear"/>
        </w:rPr>
        <w:t xml:space="preserve"> Products P</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JOIN</w:t>
      </w:r>
      <w:r>
        <w:rPr>
          <w:rFonts w:ascii="Droid Sans Mono;monospace;monospace;Droid Sans Fallback" w:hAnsi="Droid Sans Mono;monospace;monospace;Droid Sans Fallback"/>
          <w:b w:val="false"/>
          <w:color w:val="212121"/>
          <w:sz w:val="18"/>
          <w:shd w:fill="FFFFFE" w:val="clear"/>
        </w:rPr>
        <w:t xml:space="preserve"> Categories C </w:t>
      </w:r>
      <w:r>
        <w:rPr>
          <w:rFonts w:ascii="Droid Sans Mono;monospace;monospace;Droid Sans Fallback" w:hAnsi="Droid Sans Mono;monospace;monospace;Droid Sans Fallback"/>
          <w:b w:val="false"/>
          <w:color w:val="0000FF"/>
          <w:sz w:val="18"/>
          <w:shd w:fill="FFFFFE" w:val="clear"/>
        </w:rPr>
        <w:t>ON</w:t>
      </w:r>
      <w:r>
        <w:rPr>
          <w:rFonts w:ascii="Droid Sans Mono;monospace;monospace;Droid Sans Fallback" w:hAnsi="Droid Sans Mono;monospace;monospace;Droid Sans Fallback"/>
          <w:b w:val="false"/>
          <w:color w:val="212121"/>
          <w:sz w:val="18"/>
          <w:shd w:fill="FFFFFE" w:val="clear"/>
        </w:rPr>
        <w:t xml:space="preserve"> P.CategoryI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C.CategoryID</w:t>
      </w:r>
    </w:p>
    <w:p>
      <w:pPr>
        <w:pStyle w:val="Normal"/>
        <w:spacing w:lineRule="atLeast" w:line="240" w:before="0" w:after="0"/>
        <w:rPr/>
      </w:pPr>
      <w:r>
        <w:rPr>
          <w:rFonts w:ascii="Droid Sans Mono;monospace;monospace;Droid Sans Fallback" w:hAnsi="Droid Sans Mono;monospace;monospace;Droid Sans Fallback"/>
          <w:b w:val="false"/>
          <w:color w:val="0000FF"/>
          <w:sz w:val="18"/>
          <w:shd w:fill="FFFFFE" w:val="clear"/>
        </w:rPr>
        <w:tab/>
        <w:t>WHERE</w:t>
      </w:r>
      <w:r>
        <w:rPr>
          <w:rFonts w:ascii="Droid Sans Mono;monospace;monospace;Droid Sans Fallback" w:hAnsi="Droid Sans Mono;monospace;monospace;Droid Sans Fallback"/>
          <w:b w:val="false"/>
          <w:color w:val="212121"/>
          <w:sz w:val="18"/>
          <w:shd w:fill="FFFFFE" w:val="clear"/>
        </w:rPr>
        <w:t xml:space="preserve"> P.Discontinue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9885A"/>
          <w:sz w:val="18"/>
          <w:shd w:fill="FFFFFE" w:val="clear"/>
        </w:rPr>
        <w:t>0</w:t>
      </w:r>
      <w:r>
        <w:rPr>
          <w:rFonts w:ascii="Droid Sans Mono;monospace;monospace;Droid Sans Fallback" w:hAnsi="Droid Sans Mono;monospace;monospace;Droid Sans Fallback"/>
          <w:b w:val="false"/>
          <w:color w:val="212121"/>
          <w:sz w:val="18"/>
          <w:shd w:fill="FFFFFE" w:val="clear"/>
        </w:rPr>
        <w:t>;</w:t>
      </w:r>
    </w:p>
    <w:p>
      <w:pPr>
        <w:pStyle w:val="Compact"/>
        <w:rPr/>
      </w:pPr>
      <w:r>
        <w:rPr/>
      </w:r>
    </w:p>
    <w:p>
      <w:pPr>
        <w:pStyle w:val="Compact"/>
        <w:numPr>
          <w:ilvl w:val="0"/>
          <w:numId w:val="8"/>
        </w:numPr>
        <w:rPr/>
      </w:pPr>
      <w:r>
        <w:rPr/>
        <w:t>Produce a query displaying the category ID, category name, and average product unit price.</w:t>
        <w:br/>
      </w:r>
    </w:p>
    <w:p>
      <w:pPr>
        <w:pStyle w:val="Normal"/>
        <w:numPr>
          <w:ilvl w:val="0"/>
          <w:numId w:val="0"/>
        </w:numPr>
        <w:ind w:left="480" w:hanging="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SELECT</w:t>
      </w:r>
      <w:r>
        <w:rPr>
          <w:rFonts w:ascii="Droid Sans Mono;monospace;monospace;Droid Sans Fallback" w:hAnsi="Droid Sans Mono;monospace;monospace;Droid Sans Fallback"/>
          <w:b w:val="false"/>
          <w:color w:val="212121"/>
          <w:sz w:val="18"/>
          <w:shd w:fill="FFFFFE" w:val="clear"/>
        </w:rPr>
        <w:t xml:space="preserve"> C.CategoryID, C.CategoryName, </w:t>
      </w:r>
      <w:r>
        <w:rPr>
          <w:rFonts w:ascii="Droid Sans Mono;monospace;monospace;Droid Sans Fallback" w:hAnsi="Droid Sans Mono;monospace;monospace;Droid Sans Fallback"/>
          <w:b w:val="false"/>
          <w:color w:val="795E26"/>
          <w:sz w:val="18"/>
          <w:shd w:fill="FFFFFE" w:val="clear"/>
        </w:rPr>
        <w:t>AVG</w:t>
      </w:r>
      <w:r>
        <w:rPr>
          <w:rFonts w:ascii="Droid Sans Mono;monospace;monospace;Droid Sans Fallback" w:hAnsi="Droid Sans Mono;monospace;monospace;Droid Sans Fallback"/>
          <w:b w:val="false"/>
          <w:color w:val="212121"/>
          <w:sz w:val="18"/>
          <w:shd w:fill="FFFFFE" w:val="clear"/>
        </w:rPr>
        <w:t xml:space="preserve">(P.UnitPrice)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Avg_Product_Unit_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FROM</w:t>
      </w:r>
      <w:r>
        <w:rPr>
          <w:rFonts w:ascii="Droid Sans Mono;monospace;monospace;Droid Sans Fallback" w:hAnsi="Droid Sans Mono;monospace;monospace;Droid Sans Fallback"/>
          <w:b w:val="false"/>
          <w:color w:val="212121"/>
          <w:sz w:val="18"/>
          <w:shd w:fill="FFFFFE" w:val="clear"/>
        </w:rPr>
        <w:t xml:space="preserve"> Products P</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JOIN</w:t>
      </w:r>
      <w:r>
        <w:rPr>
          <w:rFonts w:ascii="Droid Sans Mono;monospace;monospace;Droid Sans Fallback" w:hAnsi="Droid Sans Mono;monospace;monospace;Droid Sans Fallback"/>
          <w:b w:val="false"/>
          <w:color w:val="212121"/>
          <w:sz w:val="18"/>
          <w:shd w:fill="FFFFFE" w:val="clear"/>
        </w:rPr>
        <w:t xml:space="preserve"> Categories C </w:t>
      </w:r>
      <w:r>
        <w:rPr>
          <w:rFonts w:ascii="Droid Sans Mono;monospace;monospace;Droid Sans Fallback" w:hAnsi="Droid Sans Mono;monospace;monospace;Droid Sans Fallback"/>
          <w:b w:val="false"/>
          <w:color w:val="0000FF"/>
          <w:sz w:val="18"/>
          <w:shd w:fill="FFFFFE" w:val="clear"/>
        </w:rPr>
        <w:t>ON</w:t>
      </w:r>
      <w:r>
        <w:rPr>
          <w:rFonts w:ascii="Droid Sans Mono;monospace;monospace;Droid Sans Fallback" w:hAnsi="Droid Sans Mono;monospace;monospace;Droid Sans Fallback"/>
          <w:b w:val="false"/>
          <w:color w:val="212121"/>
          <w:sz w:val="18"/>
          <w:shd w:fill="FFFFFE" w:val="clear"/>
        </w:rPr>
        <w:t xml:space="preserve"> P.CategoryI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C.CategoryID</w:t>
      </w:r>
    </w:p>
    <w:p>
      <w:pPr>
        <w:pStyle w:val="Normal"/>
        <w:spacing w:lineRule="atLeast" w:line="240" w:before="0" w:after="0"/>
        <w:rPr/>
      </w:pPr>
      <w:r>
        <w:rPr>
          <w:rFonts w:ascii="Droid Sans Mono;monospace;monospace;Droid Sans Fallback" w:hAnsi="Droid Sans Mono;monospace;monospace;Droid Sans Fallback"/>
          <w:b w:val="false"/>
          <w:color w:val="0000FF"/>
          <w:sz w:val="18"/>
          <w:shd w:fill="FFFFFE" w:val="clear"/>
        </w:rPr>
        <w:tab/>
        <w:t>GROUP BY</w:t>
      </w:r>
      <w:r>
        <w:rPr>
          <w:rFonts w:ascii="Droid Sans Mono;monospace;monospace;Droid Sans Fallback" w:hAnsi="Droid Sans Mono;monospace;monospace;Droid Sans Fallback"/>
          <w:b w:val="false"/>
          <w:color w:val="212121"/>
          <w:sz w:val="18"/>
          <w:shd w:fill="FFFFFE" w:val="clear"/>
        </w:rPr>
        <w:t xml:space="preserve"> C.CategoryID, C.CategoryName;</w:t>
      </w:r>
    </w:p>
    <w:p>
      <w:pPr>
        <w:pStyle w:val="Compact"/>
        <w:rPr/>
      </w:pPr>
      <w:r>
        <w:rPr/>
      </w:r>
    </w:p>
    <w:p>
      <w:pPr>
        <w:pStyle w:val="Compact"/>
        <w:numPr>
          <w:ilvl w:val="0"/>
          <w:numId w:val="9"/>
        </w:numPr>
        <w:rPr/>
      </w:pPr>
      <w:r>
        <w:rPr/>
        <w:t>Next, combine queries 2 and 3 with a join. Join on category ID so you can display product id, category id, product name, product unit price, and average product unit price, then subtract the unit price from the average.</w:t>
        <w:br/>
      </w:r>
    </w:p>
    <w:p>
      <w:pPr>
        <w:pStyle w:val="Compact"/>
        <w:ind w:left="480" w:hanging="0"/>
        <w:rPr/>
      </w:pPr>
      <w:r>
        <w:rPr/>
        <w:t xml:space="preserve">HINT: Use a common table expression WITH clause to create two named queries then use them as tables to join for the last query. </w:t>
        <w:br/>
      </w:r>
    </w:p>
    <w:p>
      <w:pPr>
        <w:pStyle w:val="Normal"/>
        <w:ind w:left="480" w:hanging="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WITH</w:t>
      </w:r>
      <w:r>
        <w:rPr>
          <w:rFonts w:ascii="Droid Sans Mono;monospace;monospace;Droid Sans Fallback" w:hAnsi="Droid Sans Mono;monospace;monospace;Droid Sans Fallback"/>
          <w:b w:val="false"/>
          <w:color w:val="212121"/>
          <w:sz w:val="18"/>
          <w:shd w:fill="FFFFFE" w:val="clear"/>
        </w:rPr>
        <w:t xml:space="preserve"> table1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SELECT</w:t>
      </w:r>
      <w:r>
        <w:rPr>
          <w:rFonts w:ascii="Droid Sans Mono;monospace;monospace;Droid Sans Fallback" w:hAnsi="Droid Sans Mono;monospace;monospace;Droid Sans Fallback"/>
          <w:b w:val="false"/>
          <w:color w:val="212121"/>
          <w:sz w:val="18"/>
          <w:shd w:fill="FFFFFE" w:val="clear"/>
        </w:rPr>
        <w:t xml:space="preserve"> P.ProductID, P.CategoryID, C.CategoryName, P.ProductName, P.Unit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FROM</w:t>
      </w:r>
      <w:r>
        <w:rPr>
          <w:rFonts w:ascii="Droid Sans Mono;monospace;monospace;Droid Sans Fallback" w:hAnsi="Droid Sans Mono;monospace;monospace;Droid Sans Fallback"/>
          <w:b w:val="false"/>
          <w:color w:val="212121"/>
          <w:sz w:val="18"/>
          <w:shd w:fill="FFFFFE" w:val="clear"/>
        </w:rPr>
        <w:t xml:space="preserve"> Products P</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JOIN</w:t>
      </w:r>
      <w:r>
        <w:rPr>
          <w:rFonts w:ascii="Droid Sans Mono;monospace;monospace;Droid Sans Fallback" w:hAnsi="Droid Sans Mono;monospace;monospace;Droid Sans Fallback"/>
          <w:b w:val="false"/>
          <w:color w:val="212121"/>
          <w:sz w:val="18"/>
          <w:shd w:fill="FFFFFE" w:val="clear"/>
        </w:rPr>
        <w:t xml:space="preserve"> Categories C </w:t>
      </w:r>
      <w:r>
        <w:rPr>
          <w:rFonts w:ascii="Droid Sans Mono;monospace;monospace;Droid Sans Fallback" w:hAnsi="Droid Sans Mono;monospace;monospace;Droid Sans Fallback"/>
          <w:b w:val="false"/>
          <w:color w:val="0000FF"/>
          <w:sz w:val="18"/>
          <w:shd w:fill="FFFFFE" w:val="clear"/>
        </w:rPr>
        <w:t>ON</w:t>
      </w:r>
      <w:r>
        <w:rPr>
          <w:rFonts w:ascii="Droid Sans Mono;monospace;monospace;Droid Sans Fallback" w:hAnsi="Droid Sans Mono;monospace;monospace;Droid Sans Fallback"/>
          <w:b w:val="false"/>
          <w:color w:val="212121"/>
          <w:sz w:val="18"/>
          <w:shd w:fill="FFFFFE" w:val="clear"/>
        </w:rPr>
        <w:t xml:space="preserve"> P.CategoryI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C.CategoryID</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WHERE</w:t>
      </w:r>
      <w:r>
        <w:rPr>
          <w:rFonts w:ascii="Droid Sans Mono;monospace;monospace;Droid Sans Fallback" w:hAnsi="Droid Sans Mono;monospace;monospace;Droid Sans Fallback"/>
          <w:b w:val="false"/>
          <w:color w:val="212121"/>
          <w:sz w:val="18"/>
          <w:shd w:fill="FFFFFE" w:val="clear"/>
        </w:rPr>
        <w:t xml:space="preserve"> P.Discontinue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9885A"/>
          <w:sz w:val="18"/>
          <w:shd w:fill="FFFFFE" w:val="clear"/>
        </w:rPr>
        <w:t>0</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 xml:space="preserve">table2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SELECT</w:t>
      </w:r>
      <w:r>
        <w:rPr>
          <w:rFonts w:ascii="Droid Sans Mono;monospace;monospace;Droid Sans Fallback" w:hAnsi="Droid Sans Mono;monospace;monospace;Droid Sans Fallback"/>
          <w:b w:val="false"/>
          <w:color w:val="212121"/>
          <w:sz w:val="18"/>
          <w:shd w:fill="FFFFFE" w:val="clear"/>
        </w:rPr>
        <w:t xml:space="preserve"> C.CategoryID, C.CategoryName, </w:t>
      </w:r>
      <w:r>
        <w:rPr>
          <w:rFonts w:ascii="Droid Sans Mono;monospace;monospace;Droid Sans Fallback" w:hAnsi="Droid Sans Mono;monospace;monospace;Droid Sans Fallback"/>
          <w:b w:val="false"/>
          <w:color w:val="795E26"/>
          <w:sz w:val="18"/>
          <w:shd w:fill="FFFFFE" w:val="clear"/>
        </w:rPr>
        <w:t>AVG</w:t>
      </w:r>
      <w:r>
        <w:rPr>
          <w:rFonts w:ascii="Droid Sans Mono;monospace;monospace;Droid Sans Fallback" w:hAnsi="Droid Sans Mono;monospace;monospace;Droid Sans Fallback"/>
          <w:b w:val="false"/>
          <w:color w:val="212121"/>
          <w:sz w:val="18"/>
          <w:shd w:fill="FFFFFE" w:val="clear"/>
        </w:rPr>
        <w:t xml:space="preserve">(P.UnitPrice)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Avg_Product_Unit_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FROM</w:t>
      </w:r>
      <w:r>
        <w:rPr>
          <w:rFonts w:ascii="Droid Sans Mono;monospace;monospace;Droid Sans Fallback" w:hAnsi="Droid Sans Mono;monospace;monospace;Droid Sans Fallback"/>
          <w:b w:val="false"/>
          <w:color w:val="212121"/>
          <w:sz w:val="18"/>
          <w:shd w:fill="FFFFFE" w:val="clear"/>
        </w:rPr>
        <w:t xml:space="preserve"> Products P</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JOIN</w:t>
      </w:r>
      <w:r>
        <w:rPr>
          <w:rFonts w:ascii="Droid Sans Mono;monospace;monospace;Droid Sans Fallback" w:hAnsi="Droid Sans Mono;monospace;monospace;Droid Sans Fallback"/>
          <w:b w:val="false"/>
          <w:color w:val="212121"/>
          <w:sz w:val="18"/>
          <w:shd w:fill="FFFFFE" w:val="clear"/>
        </w:rPr>
        <w:t xml:space="preserve"> Categories C </w:t>
      </w:r>
      <w:r>
        <w:rPr>
          <w:rFonts w:ascii="Droid Sans Mono;monospace;monospace;Droid Sans Fallback" w:hAnsi="Droid Sans Mono;monospace;monospace;Droid Sans Fallback"/>
          <w:b w:val="false"/>
          <w:color w:val="0000FF"/>
          <w:sz w:val="18"/>
          <w:shd w:fill="FFFFFE" w:val="clear"/>
        </w:rPr>
        <w:t>ON</w:t>
      </w:r>
      <w:r>
        <w:rPr>
          <w:rFonts w:ascii="Droid Sans Mono;monospace;monospace;Droid Sans Fallback" w:hAnsi="Droid Sans Mono;monospace;monospace;Droid Sans Fallback"/>
          <w:b w:val="false"/>
          <w:color w:val="212121"/>
          <w:sz w:val="18"/>
          <w:shd w:fill="FFFFFE" w:val="clear"/>
        </w:rPr>
        <w:t xml:space="preserve"> P.CategoryI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C.CategoryID</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ab/>
      </w:r>
      <w:r>
        <w:rPr>
          <w:rFonts w:ascii="Droid Sans Mono;monospace;monospace;Droid Sans Fallback" w:hAnsi="Droid Sans Mono;monospace;monospace;Droid Sans Fallback"/>
          <w:b w:val="false"/>
          <w:color w:val="0000FF"/>
          <w:sz w:val="18"/>
          <w:shd w:fill="FFFFFE" w:val="clear"/>
        </w:rPr>
        <w:t>WHERE</w:t>
      </w:r>
      <w:r>
        <w:rPr>
          <w:rFonts w:ascii="Droid Sans Mono;monospace;monospace;Droid Sans Fallback" w:hAnsi="Droid Sans Mono;monospace;monospace;Droid Sans Fallback"/>
          <w:b w:val="false"/>
          <w:color w:val="212121"/>
          <w:sz w:val="18"/>
          <w:shd w:fill="FFFFFE" w:val="clear"/>
        </w:rPr>
        <w:t xml:space="preserve"> P.Discontinue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9885A"/>
          <w:sz w:val="18"/>
          <w:shd w:fill="FFFFFE" w:val="clear"/>
        </w:rPr>
        <w:t>0</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GROUP BY</w:t>
      </w:r>
      <w:r>
        <w:rPr>
          <w:rFonts w:ascii="Droid Sans Mono;monospace;monospace;Droid Sans Fallback" w:hAnsi="Droid Sans Mono;monospace;monospace;Droid Sans Fallback"/>
          <w:b w:val="false"/>
          <w:color w:val="212121"/>
          <w:sz w:val="18"/>
          <w:shd w:fill="FFFFFE" w:val="clear"/>
        </w:rPr>
        <w:t xml:space="preserve"> C.CategoryID, CategoryName</w:t>
      </w:r>
    </w:p>
    <w:p>
      <w:pPr>
        <w:pStyle w:val="Normal"/>
        <w:spacing w:lineRule="atLeast" w:line="240" w:before="0" w:after="0"/>
        <w:rPr/>
      </w:pPr>
      <w:r>
        <w:rPr>
          <w:rFonts w:ascii="Droid Sans Mono;monospace;monospace;Droid Sans Fallback" w:hAnsi="Droid Sans Mono;monospace;monospace;Droid Sans Fallback"/>
          <w:b w:val="false"/>
          <w:color w:val="212121"/>
          <w:sz w:val="18"/>
          <w:shd w:fill="FFFFFE" w:val="clear"/>
        </w:rPr>
        <w:t>)</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SELECT</w:t>
      </w:r>
      <w:r>
        <w:rPr>
          <w:rFonts w:ascii="Droid Sans Mono;monospace;monospace;Droid Sans Fallback" w:hAnsi="Droid Sans Mono;monospace;monospace;Droid Sans Fallback"/>
          <w:b w:val="false"/>
          <w:color w:val="212121"/>
          <w:sz w:val="18"/>
          <w:shd w:fill="FFFFFE" w:val="clear"/>
        </w:rPr>
        <w:t xml:space="preserve"> t1.ProductID, t1.CategoryID, t1.ProductName, t1.UnitPrice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Product_Unit_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ab/>
        <w:t>t2.Avg_Product_Unit_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ab/>
        <w:t xml:space="preserve">t1.UnitPrice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t2.Avg_Product_Unit_Price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Diff_Betw_Unit_Price_and_Avg_Product_Unit_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FROM</w:t>
      </w:r>
      <w:r>
        <w:rPr>
          <w:rFonts w:ascii="Droid Sans Mono;monospace;monospace;Droid Sans Fallback" w:hAnsi="Droid Sans Mono;monospace;monospace;Droid Sans Fallback"/>
          <w:b w:val="false"/>
          <w:color w:val="212121"/>
          <w:sz w:val="18"/>
          <w:shd w:fill="FFFFFE" w:val="clear"/>
        </w:rPr>
        <w:t xml:space="preserve"> table1 t1</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JOIN</w:t>
      </w:r>
      <w:r>
        <w:rPr>
          <w:rFonts w:ascii="Droid Sans Mono;monospace;monospace;Droid Sans Fallback" w:hAnsi="Droid Sans Mono;monospace;monospace;Droid Sans Fallback"/>
          <w:b w:val="false"/>
          <w:color w:val="212121"/>
          <w:sz w:val="18"/>
          <w:shd w:fill="FFFFFE" w:val="clear"/>
        </w:rPr>
        <w:t xml:space="preserve"> table2 t2 </w:t>
      </w:r>
      <w:r>
        <w:rPr>
          <w:rFonts w:ascii="Droid Sans Mono;monospace;monospace;Droid Sans Fallback" w:hAnsi="Droid Sans Mono;monospace;monospace;Droid Sans Fallback"/>
          <w:b w:val="false"/>
          <w:color w:val="0000FF"/>
          <w:sz w:val="18"/>
          <w:shd w:fill="FFFFFE" w:val="clear"/>
        </w:rPr>
        <w:t>ON</w:t>
      </w:r>
      <w:r>
        <w:rPr>
          <w:rFonts w:ascii="Droid Sans Mono;monospace;monospace;Droid Sans Fallback" w:hAnsi="Droid Sans Mono;monospace;monospace;Droid Sans Fallback"/>
          <w:b w:val="false"/>
          <w:color w:val="212121"/>
          <w:sz w:val="18"/>
          <w:shd w:fill="FFFFFE" w:val="clear"/>
        </w:rPr>
        <w:t xml:space="preserve"> t1.CategoryI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t2.CategoryID;</w:t>
      </w:r>
    </w:p>
    <w:p>
      <w:pPr>
        <w:pStyle w:val="Compact"/>
        <w:ind w:left="480" w:hanging="0"/>
        <w:rPr/>
      </w:pPr>
      <w:r>
        <w:rPr/>
      </w:r>
    </w:p>
    <w:p>
      <w:pPr>
        <w:pStyle w:val="Compact"/>
        <w:numPr>
          <w:ilvl w:val="0"/>
          <w:numId w:val="10"/>
        </w:numPr>
        <w:rPr/>
      </w:pPr>
      <w:r>
        <w:rPr/>
        <w:t>Re-write the query in 4 to use a window function instead of 3 queries.</w:t>
        <w:br/>
      </w:r>
    </w:p>
    <w:p>
      <w:pPr>
        <w:pStyle w:val="Normal"/>
        <w:spacing w:lineRule="atLeast" w:line="240" w:before="0" w:after="0"/>
        <w:rPr>
          <w:rFonts w:ascii="Droid Sans Mono;monospace;monospace;Droid Sans Fallback" w:hAnsi="Droid Sans Mono;monospace;monospace;Droid Sans Fallback"/>
          <w:b w:val="false"/>
          <w:b w:val="false"/>
          <w:color w:val="0000FF"/>
          <w:sz w:val="18"/>
          <w:shd w:fill="FFFFFE" w:val="clear"/>
        </w:rPr>
      </w:pPr>
      <w:r>
        <w:rPr>
          <w:rFonts w:ascii="Droid Sans Mono;monospace;monospace;Droid Sans Fallback" w:hAnsi="Droid Sans Mono;monospace;monospace;Droid Sans Fallback"/>
          <w:b w:val="false"/>
          <w:color w:val="0000FF"/>
          <w:sz w:val="18"/>
          <w:shd w:fill="FFFFFE" w:val="clear"/>
        </w:rPr>
        <w:t>SELECT</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ab/>
        <w:t>ProductID,</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ab/>
        <w:t>C.CategoryID,</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ab/>
        <w:t>ProductNam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ab/>
        <w:t xml:space="preserve">UnitPrice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Product_Unit_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795E26"/>
          <w:sz w:val="18"/>
          <w:shd w:fill="FFFFFE" w:val="clear"/>
        </w:rPr>
        <w:tab/>
        <w:t>AVG</w:t>
      </w:r>
      <w:r>
        <w:rPr>
          <w:rFonts w:ascii="Droid Sans Mono;monospace;monospace;Droid Sans Fallback" w:hAnsi="Droid Sans Mono;monospace;monospace;Droid Sans Fallback"/>
          <w:b w:val="false"/>
          <w:color w:val="212121"/>
          <w:sz w:val="18"/>
          <w:shd w:fill="FFFFFE" w:val="clear"/>
        </w:rPr>
        <w:t xml:space="preserve">(UnitPrice) </w:t>
      </w:r>
      <w:r>
        <w:rPr>
          <w:rFonts w:ascii="Droid Sans Mono;monospace;monospace;Droid Sans Fallback" w:hAnsi="Droid Sans Mono;monospace;monospace;Droid Sans Fallback"/>
          <w:b w:val="false"/>
          <w:color w:val="0000FF"/>
          <w:sz w:val="18"/>
          <w:shd w:fill="FFFFFE" w:val="clear"/>
        </w:rPr>
        <w:t>OVER</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000FF"/>
          <w:sz w:val="18"/>
          <w:shd w:fill="FFFFFE" w:val="clear"/>
        </w:rPr>
        <w:t>PARTITION</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000FF"/>
          <w:sz w:val="18"/>
          <w:shd w:fill="FFFFFE" w:val="clear"/>
        </w:rPr>
        <w:t>BY</w:t>
      </w:r>
      <w:r>
        <w:rPr>
          <w:rFonts w:ascii="Droid Sans Mono;monospace;monospace;Droid Sans Fallback" w:hAnsi="Droid Sans Mono;monospace;monospace;Droid Sans Fallback"/>
          <w:b w:val="false"/>
          <w:color w:val="212121"/>
          <w:sz w:val="18"/>
          <w:shd w:fill="FFFFFE" w:val="clear"/>
        </w:rPr>
        <w:t xml:space="preserve"> C.CategoryID)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Avg_Product_Unit_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212121"/>
          <w:sz w:val="18"/>
          <w:shd w:fill="FFFFFE" w:val="clear"/>
        </w:rPr>
        <w:tab/>
        <w:t xml:space="preserve">UnitPrice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795E26"/>
          <w:sz w:val="18"/>
          <w:shd w:fill="FFFFFE" w:val="clear"/>
        </w:rPr>
        <w:t>AVG</w:t>
      </w:r>
      <w:r>
        <w:rPr>
          <w:rFonts w:ascii="Droid Sans Mono;monospace;monospace;Droid Sans Fallback" w:hAnsi="Droid Sans Mono;monospace;monospace;Droid Sans Fallback"/>
          <w:b w:val="false"/>
          <w:color w:val="212121"/>
          <w:sz w:val="18"/>
          <w:shd w:fill="FFFFFE" w:val="clear"/>
        </w:rPr>
        <w:t xml:space="preserve">(UnitPrice) </w:t>
      </w:r>
      <w:r>
        <w:rPr>
          <w:rFonts w:ascii="Droid Sans Mono;monospace;monospace;Droid Sans Fallback" w:hAnsi="Droid Sans Mono;monospace;monospace;Droid Sans Fallback"/>
          <w:b w:val="false"/>
          <w:color w:val="0000FF"/>
          <w:sz w:val="18"/>
          <w:shd w:fill="FFFFFE" w:val="clear"/>
        </w:rPr>
        <w:t>OVER</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000FF"/>
          <w:sz w:val="18"/>
          <w:shd w:fill="FFFFFE" w:val="clear"/>
        </w:rPr>
        <w:t>PARTITION</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000FF"/>
          <w:sz w:val="18"/>
          <w:shd w:fill="FFFFFE" w:val="clear"/>
        </w:rPr>
        <w:t>BY</w:t>
      </w:r>
      <w:r>
        <w:rPr>
          <w:rFonts w:ascii="Droid Sans Mono;monospace;monospace;Droid Sans Fallback" w:hAnsi="Droid Sans Mono;monospace;monospace;Droid Sans Fallback"/>
          <w:b w:val="false"/>
          <w:color w:val="212121"/>
          <w:sz w:val="18"/>
          <w:shd w:fill="FFFFFE" w:val="clear"/>
        </w:rPr>
        <w:t xml:space="preserve"> C.CategoryID) </w:t>
      </w:r>
      <w:r>
        <w:rPr>
          <w:rFonts w:ascii="Droid Sans Mono;monospace;monospace;Droid Sans Fallback" w:hAnsi="Droid Sans Mono;monospace;monospace;Droid Sans Fallback"/>
          <w:b w:val="false"/>
          <w:color w:val="0000FF"/>
          <w:sz w:val="18"/>
          <w:shd w:fill="FFFFFE" w:val="clear"/>
        </w:rPr>
        <w:t>AS</w:t>
      </w:r>
      <w:r>
        <w:rPr>
          <w:rFonts w:ascii="Droid Sans Mono;monospace;monospace;Droid Sans Fallback" w:hAnsi="Droid Sans Mono;monospace;monospace;Droid Sans Fallback"/>
          <w:b w:val="false"/>
          <w:color w:val="212121"/>
          <w:sz w:val="18"/>
          <w:shd w:fill="FFFFFE" w:val="clear"/>
        </w:rPr>
        <w:t xml:space="preserve"> Diff_Betw_Unit_Price_and_Avg_Product_Unit_Price</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FROM</w:t>
      </w:r>
      <w:r>
        <w:rPr>
          <w:rFonts w:ascii="Droid Sans Mono;monospace;monospace;Droid Sans Fallback" w:hAnsi="Droid Sans Mono;monospace;monospace;Droid Sans Fallback"/>
          <w:b w:val="false"/>
          <w:color w:val="212121"/>
          <w:sz w:val="18"/>
          <w:shd w:fill="FFFFFE" w:val="clear"/>
        </w:rPr>
        <w:t xml:space="preserve"> Products P</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JOIN</w:t>
      </w:r>
      <w:r>
        <w:rPr>
          <w:rFonts w:ascii="Droid Sans Mono;monospace;monospace;Droid Sans Fallback" w:hAnsi="Droid Sans Mono;monospace;monospace;Droid Sans Fallback"/>
          <w:b w:val="false"/>
          <w:color w:val="212121"/>
          <w:sz w:val="18"/>
          <w:shd w:fill="FFFFFE" w:val="clear"/>
        </w:rPr>
        <w:t xml:space="preserve"> Categories C </w:t>
      </w:r>
      <w:r>
        <w:rPr>
          <w:rFonts w:ascii="Droid Sans Mono;monospace;monospace;Droid Sans Fallback" w:hAnsi="Droid Sans Mono;monospace;monospace;Droid Sans Fallback"/>
          <w:b w:val="false"/>
          <w:color w:val="0000FF"/>
          <w:sz w:val="18"/>
          <w:shd w:fill="FFFFFE" w:val="clear"/>
        </w:rPr>
        <w:t>ON</w:t>
      </w:r>
      <w:r>
        <w:rPr>
          <w:rFonts w:ascii="Droid Sans Mono;monospace;monospace;Droid Sans Fallback" w:hAnsi="Droid Sans Mono;monospace;monospace;Droid Sans Fallback"/>
          <w:b w:val="false"/>
          <w:color w:val="212121"/>
          <w:sz w:val="18"/>
          <w:shd w:fill="FFFFFE" w:val="clear"/>
        </w:rPr>
        <w:t xml:space="preserve"> P.CategoryI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C.CategoryID</w:t>
      </w:r>
    </w:p>
    <w:p>
      <w:pPr>
        <w:pStyle w:val="Normal"/>
        <w:spacing w:lineRule="atLeast" w:line="240" w:before="0" w:after="0"/>
        <w:rPr>
          <w:rFonts w:ascii="Droid Sans Mono;monospace;monospace;Droid Sans Fallback" w:hAnsi="Droid Sans Mono;monospace;monospace;Droid Sans Fallback"/>
          <w:b w:val="false"/>
          <w:b w:val="false"/>
          <w:color w:val="212121"/>
          <w:sz w:val="18"/>
          <w:shd w:fill="FFFFFE" w:val="clear"/>
        </w:rPr>
      </w:pPr>
      <w:r>
        <w:rPr>
          <w:rFonts w:ascii="Droid Sans Mono;monospace;monospace;Droid Sans Fallback" w:hAnsi="Droid Sans Mono;monospace;monospace;Droid Sans Fallback"/>
          <w:b w:val="false"/>
          <w:color w:val="0000FF"/>
          <w:sz w:val="18"/>
          <w:shd w:fill="FFFFFE" w:val="clear"/>
        </w:rPr>
        <w:tab/>
        <w:t>WHERE</w:t>
      </w:r>
      <w:r>
        <w:rPr>
          <w:rFonts w:ascii="Droid Sans Mono;monospace;monospace;Droid Sans Fallback" w:hAnsi="Droid Sans Mono;monospace;monospace;Droid Sans Fallback"/>
          <w:b w:val="false"/>
          <w:color w:val="212121"/>
          <w:sz w:val="18"/>
          <w:shd w:fill="FFFFFE" w:val="clear"/>
        </w:rPr>
        <w:t xml:space="preserve"> Discontinued </w:t>
      </w:r>
      <w:r>
        <w:rPr>
          <w:rFonts w:ascii="Droid Sans Mono;monospace;monospace;Droid Sans Fallback" w:hAnsi="Droid Sans Mono;monospace;monospace;Droid Sans Fallback"/>
          <w:b w:val="false"/>
          <w:color w:val="000000"/>
          <w:sz w:val="18"/>
          <w:shd w:fill="FFFFFE" w:val="clear"/>
        </w:rPr>
        <w:t>=</w:t>
      </w:r>
      <w:r>
        <w:rPr>
          <w:rFonts w:ascii="Droid Sans Mono;monospace;monospace;Droid Sans Fallback" w:hAnsi="Droid Sans Mono;monospace;monospace;Droid Sans Fallback"/>
          <w:b w:val="false"/>
          <w:color w:val="212121"/>
          <w:sz w:val="18"/>
          <w:shd w:fill="FFFFFE" w:val="clear"/>
        </w:rPr>
        <w:t xml:space="preserve"> </w:t>
      </w:r>
      <w:r>
        <w:rPr>
          <w:rFonts w:ascii="Droid Sans Mono;monospace;monospace;Droid Sans Fallback" w:hAnsi="Droid Sans Mono;monospace;monospace;Droid Sans Fallback"/>
          <w:b w:val="false"/>
          <w:color w:val="09885A"/>
          <w:sz w:val="18"/>
          <w:shd w:fill="FFFFFE" w:val="clear"/>
        </w:rPr>
        <w:t>0</w:t>
      </w:r>
      <w:r>
        <w:rPr>
          <w:rFonts w:ascii="Droid Sans Mono;monospace;monospace;Droid Sans Fallback" w:hAnsi="Droid Sans Mono;monospace;monospace;Droid Sans Fallback"/>
          <w:b w:val="false"/>
          <w:color w:val="212121"/>
          <w:sz w:val="18"/>
          <w:shd w:fill="FFFFFE" w:val="clear"/>
        </w:rPr>
        <w:t>;</w:t>
      </w:r>
    </w:p>
    <w:p>
      <w:pPr>
        <w:pStyle w:val="Compact"/>
        <w:rPr/>
      </w:pPr>
      <w:r>
        <w:rPr/>
      </w:r>
    </w:p>
    <w:p>
      <w:pPr>
        <w:pStyle w:val="Compact"/>
        <w:numPr>
          <w:ilvl w:val="0"/>
          <w:numId w:val="11"/>
        </w:numPr>
        <w:rPr/>
      </w:pPr>
      <w:r>
        <w:rPr/>
        <w:t>Compare the query plans of 4 and 5. Are they the same?</w:t>
        <w:br/>
        <w:br/>
        <w:t>Query plan for exercise 4</w:t>
      </w:r>
    </w:p>
    <w:p>
      <w:pPr>
        <w:pStyle w:val="Compact"/>
        <w:numPr>
          <w:ilvl w:val="0"/>
          <w:numId w:val="0"/>
        </w:numPr>
        <w:ind w:left="480" w:hanging="0"/>
        <w:rPr/>
      </w:pPr>
      <w: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97853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943600" cy="978535"/>
                    </a:xfrm>
                    <a:prstGeom prst="rect">
                      <a:avLst/>
                    </a:prstGeom>
                  </pic:spPr>
                </pic:pic>
              </a:graphicData>
            </a:graphic>
          </wp:anchor>
        </w:drawing>
      </w:r>
      <w:r>
        <w:rPr/>
        <w:t>Query plan for exercise 5</w:t>
      </w:r>
    </w:p>
    <w:p>
      <w:pPr>
        <w:pStyle w:val="Compact"/>
        <w:rPr/>
      </w:pPr>
      <w: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142557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1425575"/>
                    </a:xfrm>
                    <a:prstGeom prst="rect">
                      <a:avLst/>
                    </a:prstGeom>
                  </pic:spPr>
                </pic:pic>
              </a:graphicData>
            </a:graphic>
          </wp:anchor>
        </w:drawing>
      </w:r>
      <w:r>
        <w:rPr/>
        <w:br/>
        <w:t xml:space="preserve">The query plans are different. </w:t>
      </w:r>
      <w:r>
        <w:rPr/>
        <w:t>I need help on understanding how to read the plans.</w:t>
      </w:r>
    </w:p>
    <w:p>
      <w:pPr>
        <w:pStyle w:val="Compact"/>
        <w:rPr/>
      </w:pPr>
      <w:r>
        <w:rPr/>
      </w:r>
    </w:p>
    <w:p>
      <w:pPr>
        <w:pStyle w:val="Compact"/>
        <w:numPr>
          <w:ilvl w:val="0"/>
          <w:numId w:val="12"/>
        </w:numPr>
        <w:rPr/>
      </w:pPr>
      <w:r>
        <w:rPr/>
        <w:t>What is a good index candidate for query 4 or 5? How would it improve the performance of the query?</w:t>
        <w:br/>
      </w:r>
    </w:p>
    <w:p>
      <w:pPr>
        <w:pStyle w:val="Compact"/>
        <w:spacing w:before="36" w:after="36"/>
        <w:ind w:left="480" w:hanging="0"/>
        <w:rPr>
          <w:rFonts w:ascii="Tw Cen Mt" w:hAnsi="Tw Cen Mt"/>
          <w:sz w:val="21"/>
          <w:szCs w:val="21"/>
        </w:rPr>
      </w:pPr>
      <w:r>
        <w:rPr>
          <w:rFonts w:ascii="Tw Cen Mt" w:hAnsi="Tw Cen Mt"/>
          <w:b w:val="false"/>
          <w:i w:val="false"/>
          <w:caps w:val="false"/>
          <w:smallCaps w:val="false"/>
          <w:color w:val="000000"/>
          <w:spacing w:val="0"/>
          <w:sz w:val="21"/>
          <w:szCs w:val="21"/>
        </w:rPr>
        <w:t>For both Query 4 and Query 5, a good index candidate to consider would be a composite index on the columns used in the join and filtering conditions. Specifically, an index on the columns involved in the join and the Discontinued column could be beneficial.</w:t>
      </w:r>
      <w:r>
        <w:rPr>
          <w:rFonts w:ascii="Tw Cen Mt" w:hAnsi="Tw Cen Mt"/>
          <w:sz w:val="21"/>
          <w:szCs w:val="21"/>
        </w:rPr>
        <w:br/>
      </w:r>
      <w:r>
        <w:rPr>
          <w:rFonts w:ascii="Tw Cen Mt" w:hAnsi="Tw Cen Mt"/>
          <w:b w:val="false"/>
          <w:i w:val="false"/>
          <w:caps w:val="false"/>
          <w:smallCaps w:val="false"/>
          <w:color w:val="000000"/>
          <w:spacing w:val="0"/>
          <w:sz w:val="21"/>
          <w:szCs w:val="21"/>
        </w:rPr>
        <w:t>This index includes the CategoryID column used in the join conditions and the Discontinued column used in the filtering conditions. Having an index on these columns can improve the performance of the queries by allowing the database engine to quickly locate and retrieve the relevant rows during the join and filtering processes.</w:t>
      </w:r>
    </w:p>
    <w:sectPr>
      <w:type w:val="nextPage"/>
      <w:pgSz w:w="12240" w:h="15840"/>
      <w:pgMar w:left="1440" w:right="1440" w:gutter="0" w:header="0" w:top="1440" w:footer="0" w:bottom="1440"/>
      <w:pgNumType w:fmt="decimal"/>
      <w:formProt w:val="false"/>
      <w:textDirection w:val="lrTb"/>
      <w:docGrid w:type="default" w:linePitch="360" w:charSpace="593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Calibri">
    <w:charset w:val="01"/>
    <w:family w:val="roman"/>
    <w:pitch w:val="variable"/>
  </w:font>
  <w:font w:name="Droid Sans Mono">
    <w:altName w:val="monospace"/>
    <w:charset w:val="01"/>
    <w:family w:val="roman"/>
    <w:pitch w:val="variable"/>
  </w:font>
  <w:font w:name="Tw Cen Mt">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480" w:hanging="480"/>
      </w:pPr>
      <w:rPr/>
    </w:lvl>
    <w:lvl w:ilvl="1">
      <w:start w:val="1"/>
      <w:numFmt w:val="bullet"/>
      <w:lvlText w:val=""/>
      <w:lvlJc w:val="left"/>
      <w:pPr>
        <w:tabs>
          <w:tab w:val="num" w:pos="0"/>
        </w:tabs>
        <w:ind w:left="0" w:hanging="0"/>
      </w:pPr>
      <w:rPr>
        <w:rFonts w:ascii="Symbol" w:hAnsi="Symbol" w:cs="Symbol" w:hint="default"/>
      </w:rPr>
    </w:lvl>
    <w:lvl w:ilvl="2">
      <w:start w:val="1"/>
      <w:numFmt w:val="decimal"/>
      <w:lvlText w:val="%3."/>
      <w:lvlJc w:val="left"/>
      <w:pPr>
        <w:tabs>
          <w:tab w:val="num" w:pos="0"/>
        </w:tabs>
        <w:ind w:left="1920" w:hanging="480"/>
      </w:pPr>
      <w:rPr/>
    </w:lvl>
    <w:lvl w:ilvl="3">
      <w:start w:val="1"/>
      <w:numFmt w:val="decimal"/>
      <w:lvlText w:val="%4."/>
      <w:lvlJc w:val="left"/>
      <w:pPr>
        <w:tabs>
          <w:tab w:val="num" w:pos="0"/>
        </w:tabs>
        <w:ind w:left="2640" w:hanging="480"/>
      </w:pPr>
      <w:rPr/>
    </w:lvl>
    <w:lvl w:ilvl="4">
      <w:start w:val="1"/>
      <w:numFmt w:val="decimal"/>
      <w:lvlText w:val="%5."/>
      <w:lvlJc w:val="left"/>
      <w:pPr>
        <w:tabs>
          <w:tab w:val="num" w:pos="0"/>
        </w:tabs>
        <w:ind w:left="3360" w:hanging="480"/>
      </w:pPr>
      <w:rPr/>
    </w:lvl>
    <w:lvl w:ilvl="5">
      <w:start w:val="1"/>
      <w:numFmt w:val="decimal"/>
      <w:lvlText w:val="%6."/>
      <w:lvlJc w:val="left"/>
      <w:pPr>
        <w:tabs>
          <w:tab w:val="num" w:pos="0"/>
        </w:tabs>
        <w:ind w:left="4080" w:hanging="480"/>
      </w:pPr>
      <w:rPr/>
    </w:lvl>
    <w:lvl w:ilvl="6">
      <w:start w:val="1"/>
      <w:numFmt w:val="decimal"/>
      <w:lvlText w:val="%7."/>
      <w:lvlJc w:val="left"/>
      <w:pPr>
        <w:tabs>
          <w:tab w:val="num" w:pos="0"/>
        </w:tabs>
        <w:ind w:left="4800" w:hanging="480"/>
      </w:pPr>
      <w:rPr/>
    </w:lvl>
    <w:lvl w:ilvl="7">
      <w:start w:val="1"/>
      <w:numFmt w:val="decimal"/>
      <w:lvlText w:val="%8."/>
      <w:lvlJc w:val="left"/>
      <w:pPr>
        <w:tabs>
          <w:tab w:val="num" w:pos="0"/>
        </w:tabs>
        <w:ind w:left="5520" w:hanging="480"/>
      </w:pPr>
      <w:rPr/>
    </w:lvl>
    <w:lvl w:ilvl="8">
      <w:start w:val="1"/>
      <w:numFmt w:val="decimal"/>
      <w:lvlText w:val="%9."/>
      <w:lvlJc w:val="left"/>
      <w:pPr>
        <w:tabs>
          <w:tab w:val="num" w:pos="0"/>
        </w:tabs>
        <w:ind w:left="6240" w:hanging="480"/>
      </w:pPr>
      <w:rPr/>
    </w:lvl>
  </w:abstractNum>
  <w:abstractNum w:abstractNumId="4">
    <w:lvl w:ilvl="0">
      <w:start w:val="1"/>
      <w:numFmt w:val="decimal"/>
      <w:lvlText w:val="%1."/>
      <w:lvlJc w:val="left"/>
      <w:pPr>
        <w:tabs>
          <w:tab w:val="num" w:pos="0"/>
        </w:tabs>
        <w:ind w:left="480" w:hanging="480"/>
      </w:pPr>
      <w:rPr/>
    </w:lvl>
    <w:lvl w:ilvl="1">
      <w:start w:val="1"/>
      <w:numFmt w:val="bullet"/>
      <w:lvlText w:val=""/>
      <w:lvlJc w:val="left"/>
      <w:pPr>
        <w:tabs>
          <w:tab w:val="num" w:pos="0"/>
        </w:tabs>
        <w:ind w:left="0" w:hanging="0"/>
      </w:pPr>
      <w:rPr>
        <w:rFonts w:ascii="Symbol" w:hAnsi="Symbol" w:cs="Symbol" w:hint="default"/>
      </w:rPr>
    </w:lvl>
    <w:lvl w:ilvl="2">
      <w:start w:val="1"/>
      <w:numFmt w:val="decimal"/>
      <w:lvlText w:val="%3."/>
      <w:lvlJc w:val="left"/>
      <w:pPr>
        <w:tabs>
          <w:tab w:val="num" w:pos="0"/>
        </w:tabs>
        <w:ind w:left="1920" w:hanging="480"/>
      </w:pPr>
      <w:rPr/>
    </w:lvl>
    <w:lvl w:ilvl="3">
      <w:start w:val="1"/>
      <w:numFmt w:val="decimal"/>
      <w:lvlText w:val="%4."/>
      <w:lvlJc w:val="left"/>
      <w:pPr>
        <w:tabs>
          <w:tab w:val="num" w:pos="0"/>
        </w:tabs>
        <w:ind w:left="2640" w:hanging="480"/>
      </w:pPr>
      <w:rPr/>
    </w:lvl>
    <w:lvl w:ilvl="4">
      <w:start w:val="1"/>
      <w:numFmt w:val="decimal"/>
      <w:lvlText w:val="%5."/>
      <w:lvlJc w:val="left"/>
      <w:pPr>
        <w:tabs>
          <w:tab w:val="num" w:pos="0"/>
        </w:tabs>
        <w:ind w:left="3360" w:hanging="480"/>
      </w:pPr>
      <w:rPr/>
    </w:lvl>
    <w:lvl w:ilvl="5">
      <w:start w:val="1"/>
      <w:numFmt w:val="decimal"/>
      <w:lvlText w:val="%6."/>
      <w:lvlJc w:val="left"/>
      <w:pPr>
        <w:tabs>
          <w:tab w:val="num" w:pos="0"/>
        </w:tabs>
        <w:ind w:left="4080" w:hanging="480"/>
      </w:pPr>
      <w:rPr/>
    </w:lvl>
    <w:lvl w:ilvl="6">
      <w:start w:val="1"/>
      <w:numFmt w:val="decimal"/>
      <w:lvlText w:val="%7."/>
      <w:lvlJc w:val="left"/>
      <w:pPr>
        <w:tabs>
          <w:tab w:val="num" w:pos="0"/>
        </w:tabs>
        <w:ind w:left="4800" w:hanging="480"/>
      </w:pPr>
      <w:rPr/>
    </w:lvl>
    <w:lvl w:ilvl="7">
      <w:start w:val="1"/>
      <w:numFmt w:val="decimal"/>
      <w:lvlText w:val="%8."/>
      <w:lvlJc w:val="left"/>
      <w:pPr>
        <w:tabs>
          <w:tab w:val="num" w:pos="0"/>
        </w:tabs>
        <w:ind w:left="5520" w:hanging="480"/>
      </w:pPr>
      <w:rPr/>
    </w:lvl>
    <w:lvl w:ilvl="8">
      <w:start w:val="1"/>
      <w:numFmt w:val="decimal"/>
      <w:lvlText w:val="%9."/>
      <w:lvlJc w:val="left"/>
      <w:pPr>
        <w:tabs>
          <w:tab w:val="num" w:pos="0"/>
        </w:tabs>
        <w:ind w:left="624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4"/>
    <w:lvlOverride w:ilvl="0">
      <w:startOverride w:val="1"/>
    </w:lvlOverride>
  </w:num>
  <w:num w:numId="7">
    <w:abstractNumId w:val="4"/>
  </w:num>
  <w:num w:numId="8">
    <w:abstractNumId w:val="4"/>
  </w:num>
  <w:num w:numId="9">
    <w:abstractNumId w:val="4"/>
  </w:num>
  <w:num w:numId="10">
    <w:abstractNumId w:val="4"/>
  </w:num>
  <w:num w:numId="11">
    <w:abstractNumId w:val="4"/>
  </w:num>
  <w:num w:numId="12">
    <w:abstractNumId w:val="4"/>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suppressAutoHyphens w:val="true"/>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suppressAutoHyphens w:val="true"/>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17</TotalTime>
  <Application>LibreOffice/7.3.7.2$Linux_X86_64 LibreOffice_project/30$Build-2</Application>
  <AppVersion>15.0000</AppVersion>
  <Pages>5</Pages>
  <Words>862</Words>
  <Characters>4668</Characters>
  <CharactersWithSpaces>5488</CharactersWithSpaces>
  <Paragraphs>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1-21T19:27:39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file>